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0E561" w14:textId="428E9D7C" w:rsidR="00D12554" w:rsidRPr="00A04114" w:rsidRDefault="002C1A8F" w:rsidP="00D12554">
      <w:pPr>
        <w:jc w:val="both"/>
        <w:rPr>
          <w:rFonts w:ascii="Calibri Light" w:eastAsia="Times New Roman" w:hAnsi="Calibri Light"/>
          <w:b/>
          <w:color w:val="2F5496"/>
          <w:sz w:val="48"/>
          <w:szCs w:val="48"/>
        </w:rPr>
      </w:pPr>
      <w:r>
        <w:rPr>
          <w:rFonts w:ascii="Calibri Light" w:eastAsia="Times New Roman" w:hAnsi="Calibri Light"/>
          <w:b/>
          <w:color w:val="2F5496"/>
          <w:sz w:val="48"/>
          <w:szCs w:val="48"/>
        </w:rPr>
        <w:t>Feeling Faces</w:t>
      </w:r>
    </w:p>
    <w:p w14:paraId="522C7881" w14:textId="6ECE082D" w:rsidR="00D12554" w:rsidRPr="00A04114" w:rsidRDefault="0084759B" w:rsidP="00D12554">
      <w:pPr>
        <w:jc w:val="both"/>
        <w:rPr>
          <w:rFonts w:ascii="Calibri Light" w:eastAsia="Times New Roman" w:hAnsi="Calibri Light"/>
          <w:b/>
          <w:color w:val="2F5496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85CC49E" wp14:editId="23971DCF">
                <wp:simplePos x="0" y="0"/>
                <wp:positionH relativeFrom="margin">
                  <wp:align>right</wp:align>
                </wp:positionH>
                <wp:positionV relativeFrom="paragraph">
                  <wp:posOffset>223520</wp:posOffset>
                </wp:positionV>
                <wp:extent cx="820420" cy="871855"/>
                <wp:effectExtent l="0" t="0" r="17780" b="23495"/>
                <wp:wrapTight wrapText="bothSides">
                  <wp:wrapPolygon edited="0">
                    <wp:start x="7022" y="0"/>
                    <wp:lineTo x="4012" y="1416"/>
                    <wp:lineTo x="0" y="5664"/>
                    <wp:lineTo x="0" y="16519"/>
                    <wp:lineTo x="5517" y="21710"/>
                    <wp:lineTo x="7022" y="21710"/>
                    <wp:lineTo x="14545" y="21710"/>
                    <wp:lineTo x="16050" y="21710"/>
                    <wp:lineTo x="21567" y="16519"/>
                    <wp:lineTo x="21567" y="5664"/>
                    <wp:lineTo x="17554" y="1416"/>
                    <wp:lineTo x="14545" y="0"/>
                    <wp:lineTo x="7022" y="0"/>
                  </wp:wrapPolygon>
                </wp:wrapTight>
                <wp:docPr id="9" name="Smiley Fa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420" cy="871855"/>
                        </a:xfrm>
                        <a:prstGeom prst="smileyFace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5C8A76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9" o:spid="_x0000_s1026" type="#_x0000_t96" style="position:absolute;margin-left:13.4pt;margin-top:17.6pt;width:64.6pt;height:68.65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" fillcolor="#a8d08d [1945]" strokecolor="#002060" strokeweight="1pt">
                <v:stroke joinstyle="miter"/>
                <w10:wrap type="tight" anchorx="margin"/>
              </v:shape>
            </w:pict>
          </mc:Fallback>
        </mc:AlternateContent>
      </w:r>
      <w:r w:rsidR="00D12554" w:rsidRPr="00A04114"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D25211" wp14:editId="5C78433D">
                <wp:simplePos x="0" y="0"/>
                <wp:positionH relativeFrom="page">
                  <wp:posOffset>892629</wp:posOffset>
                </wp:positionH>
                <wp:positionV relativeFrom="margin">
                  <wp:posOffset>794657</wp:posOffset>
                </wp:positionV>
                <wp:extent cx="5782945" cy="45719"/>
                <wp:effectExtent l="0" t="19050" r="0" b="12065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82945" cy="457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DA335C8" w14:textId="77777777" w:rsidR="00D12554" w:rsidRPr="00C24925" w:rsidRDefault="00D12554" w:rsidP="00D12554">
                            <w:pPr>
                              <w:pStyle w:val="NoSpacing"/>
                              <w:rPr>
                                <w:rFonts w:ascii="Calibri Light" w:hAnsi="Calibri Light"/>
                                <w:caps/>
                                <w:color w:val="8496B0"/>
                                <w:sz w:val="68"/>
                                <w:szCs w:val="68"/>
                              </w:rPr>
                            </w:pPr>
                            <w:r w:rsidRPr="00C24925">
                              <w:rPr>
                                <w:rFonts w:ascii="Calibri Light" w:hAnsi="Calibri Light"/>
                                <w:b/>
                                <w:caps/>
                                <w:color w:val="8496B0"/>
                                <w:sz w:val="64"/>
                                <w:szCs w:val="64"/>
                              </w:rPr>
                              <w:t xml:space="preserve">     </w:t>
                            </w:r>
                            <w:r>
                              <w:rPr>
                                <w:rFonts w:ascii="Calibri Light" w:hAnsi="Calibri Light"/>
                                <w:b/>
                                <w:caps/>
                                <w:color w:val="8496B0"/>
                                <w:sz w:val="64"/>
                                <w:szCs w:val="64"/>
                              </w:rPr>
                              <w:tab/>
                            </w:r>
                          </w:p>
                          <w:p w14:paraId="5953312A" w14:textId="77777777" w:rsidR="00D12554" w:rsidRPr="00C24925" w:rsidRDefault="00D12554" w:rsidP="00D12554">
                            <w:pPr>
                              <w:pStyle w:val="NoSpacing"/>
                              <w:spacing w:before="120"/>
                              <w:rPr>
                                <w:color w:val="4472C4"/>
                                <w:sz w:val="36"/>
                                <w:szCs w:val="36"/>
                              </w:rPr>
                            </w:pPr>
                            <w:r w:rsidRPr="00C24925">
                              <w:rPr>
                                <w:color w:val="4472C4"/>
                                <w:sz w:val="36"/>
                                <w:szCs w:val="36"/>
                              </w:rPr>
                              <w:t xml:space="preserve">     </w:t>
                            </w:r>
                          </w:p>
                          <w:p w14:paraId="67920D98" w14:textId="77777777" w:rsidR="00D12554" w:rsidRDefault="00D12554" w:rsidP="00D1255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765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D25211" id="_x0000_t202" coordsize="21600,21600" o:spt="202" path="m,l,21600r21600,l21600,xe">
                <v:stroke joinstyle="miter"/>
                <v:path gradientshapeok="t" o:connecttype="rect"/>
              </v:shapetype>
              <v:shape id="Text Box 62" o:spid="_x0000_s1026" type="#_x0000_t202" style="position:absolute;left:0;text-align:left;margin-left:70.3pt;margin-top:62.55pt;width:455.35pt;height:3.6pt;z-index:251659264;visibility:visible;mso-wrap-style:square;mso-width-percent:765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765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" filled="f" stroked="f" strokeweight=".5pt">
                <v:textbox>
                  <w:txbxContent>
                    <w:p w14:paraId="5DA335C8" w14:textId="77777777" w:rsidR="00D12554" w:rsidRPr="00C24925" w:rsidRDefault="00D12554" w:rsidP="00D12554">
                      <w:pPr>
                        <w:pStyle w:val="NoSpacing"/>
                        <w:rPr>
                          <w:rFonts w:ascii="Calibri Light" w:hAnsi="Calibri Light"/>
                          <w:caps/>
                          <w:color w:val="8496B0"/>
                          <w:sz w:val="68"/>
                          <w:szCs w:val="68"/>
                        </w:rPr>
                      </w:pPr>
                      <w:r w:rsidRPr="00C24925">
                        <w:rPr>
                          <w:rFonts w:ascii="Calibri Light" w:hAnsi="Calibri Light"/>
                          <w:b/>
                          <w:caps/>
                          <w:color w:val="8496B0"/>
                          <w:sz w:val="64"/>
                          <w:szCs w:val="64"/>
                        </w:rPr>
                        <w:t xml:space="preserve">     </w:t>
                      </w:r>
                      <w:r>
                        <w:rPr>
                          <w:rFonts w:ascii="Calibri Light" w:hAnsi="Calibri Light"/>
                          <w:b/>
                          <w:caps/>
                          <w:color w:val="8496B0"/>
                          <w:sz w:val="64"/>
                          <w:szCs w:val="64"/>
                        </w:rPr>
                        <w:tab/>
                      </w:r>
                    </w:p>
                    <w:p w14:paraId="5953312A" w14:textId="77777777" w:rsidR="00D12554" w:rsidRPr="00C24925" w:rsidRDefault="00D12554" w:rsidP="00D12554">
                      <w:pPr>
                        <w:pStyle w:val="NoSpacing"/>
                        <w:spacing w:before="120"/>
                        <w:rPr>
                          <w:color w:val="4472C4"/>
                          <w:sz w:val="36"/>
                          <w:szCs w:val="36"/>
                        </w:rPr>
                      </w:pPr>
                      <w:r w:rsidRPr="00C24925">
                        <w:rPr>
                          <w:color w:val="4472C4"/>
                          <w:sz w:val="36"/>
                          <w:szCs w:val="36"/>
                        </w:rPr>
                        <w:t xml:space="preserve">     </w:t>
                      </w:r>
                    </w:p>
                    <w:p w14:paraId="67920D98" w14:textId="77777777" w:rsidR="00D12554" w:rsidRDefault="00D12554" w:rsidP="00D12554"/>
                  </w:txbxContent>
                </v:textbox>
                <w10:wrap anchorx="page" anchory="margin"/>
              </v:shape>
            </w:pict>
          </mc:Fallback>
        </mc:AlternateContent>
      </w:r>
      <w:r w:rsidR="00D12554">
        <w:rPr>
          <w:rFonts w:ascii="Calibri Light" w:eastAsia="Times New Roman" w:hAnsi="Calibri Light"/>
          <w:b/>
          <w:color w:val="2F5496"/>
          <w:sz w:val="48"/>
          <w:szCs w:val="48"/>
        </w:rPr>
        <w:t>‘</w:t>
      </w:r>
      <w:r w:rsidR="00D12554" w:rsidRPr="00A04114">
        <w:rPr>
          <w:rFonts w:ascii="Calibri Light" w:eastAsia="Times New Roman" w:hAnsi="Calibri Light"/>
          <w:b/>
          <w:color w:val="2F5496"/>
          <w:sz w:val="48"/>
          <w:szCs w:val="48"/>
        </w:rPr>
        <w:t>Celebrating Diversity</w:t>
      </w:r>
      <w:r w:rsidR="00D12554">
        <w:rPr>
          <w:rFonts w:ascii="Calibri Light" w:eastAsia="Times New Roman" w:hAnsi="Calibri Light"/>
          <w:b/>
          <w:color w:val="2F5496"/>
          <w:sz w:val="48"/>
          <w:szCs w:val="48"/>
        </w:rPr>
        <w:t>’ Worksheet</w:t>
      </w:r>
    </w:p>
    <w:p w14:paraId="0F17C488" w14:textId="5A1ED4B0" w:rsidR="00D12554" w:rsidRPr="00436789" w:rsidRDefault="00D12554" w:rsidP="00D12554">
      <w:pPr>
        <w:rPr>
          <w:szCs w:val="24"/>
        </w:rPr>
      </w:pPr>
      <w:r w:rsidRPr="00436789">
        <w:rPr>
          <w:szCs w:val="24"/>
        </w:rPr>
        <w:t>‘Celebrating Diversity’ explores identity, inclusion and respect in a fun and social learning environment</w:t>
      </w:r>
      <w:r>
        <w:rPr>
          <w:szCs w:val="24"/>
        </w:rPr>
        <w:t xml:space="preserve"> at a KS1 level.</w:t>
      </w:r>
    </w:p>
    <w:p w14:paraId="598B9E26" w14:textId="77777777" w:rsidR="002C1A8F" w:rsidRDefault="002C1A8F" w:rsidP="002C1A8F">
      <w:pPr>
        <w:tabs>
          <w:tab w:val="left" w:pos="3612"/>
        </w:tabs>
      </w:pPr>
      <w:r>
        <w:t>How would your face look if you were feeling happy, sad, excited, or worried?</w:t>
      </w:r>
    </w:p>
    <w:p w14:paraId="5D6A843A" w14:textId="77777777" w:rsidR="0084759B" w:rsidRPr="00D03318" w:rsidRDefault="0084759B" w:rsidP="0084759B">
      <w:pPr>
        <w:tabs>
          <w:tab w:val="left" w:pos="3612"/>
        </w:tabs>
        <w:rPr>
          <w:b/>
          <w:bCs/>
        </w:rPr>
      </w:pPr>
      <w:r w:rsidRPr="00D03318">
        <w:rPr>
          <w:b/>
          <w:bCs/>
        </w:rPr>
        <w:t xml:space="preserve">Draw four faces that show the feeling above each circle! </w:t>
      </w:r>
      <w:bookmarkStart w:id="0" w:name="_GoBack"/>
      <w:bookmarkEnd w:id="0"/>
    </w:p>
    <w:tbl>
      <w:tblPr>
        <w:tblStyle w:val="TableGridLight"/>
        <w:tblW w:w="91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1"/>
        <w:gridCol w:w="4581"/>
      </w:tblGrid>
      <w:tr w:rsidR="0084759B" w14:paraId="58F2DE3A" w14:textId="77777777" w:rsidTr="002C1A8F">
        <w:trPr>
          <w:trHeight w:val="3409"/>
        </w:trPr>
        <w:tc>
          <w:tcPr>
            <w:tcW w:w="4581" w:type="dxa"/>
          </w:tcPr>
          <w:p w14:paraId="4B76E2AC" w14:textId="288C76BF" w:rsidR="0084759B" w:rsidRPr="0084759B" w:rsidRDefault="0084759B" w:rsidP="0084759B">
            <w:pPr>
              <w:pStyle w:val="Heading1"/>
              <w:jc w:val="center"/>
              <w:rPr>
                <w:b/>
                <w:bCs/>
              </w:rPr>
            </w:pPr>
            <w:r w:rsidRPr="0084759B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408A423" wp14:editId="2413AD6E">
                      <wp:simplePos x="0" y="0"/>
                      <wp:positionH relativeFrom="column">
                        <wp:posOffset>560705</wp:posOffset>
                      </wp:positionH>
                      <wp:positionV relativeFrom="paragraph">
                        <wp:posOffset>521970</wp:posOffset>
                      </wp:positionV>
                      <wp:extent cx="1684655" cy="1608455"/>
                      <wp:effectExtent l="0" t="0" r="10795" b="10795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4655" cy="160845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A7BAA1E" id="Oval 22" o:spid="_x0000_s1026" style="position:absolute;margin-left:44.15pt;margin-top:41.1pt;width:132.65pt;height:126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" fillcolor="white [3201]" strokecolor="#70ad47 [3209]" strokeweight="1pt">
                      <v:stroke joinstyle="miter"/>
                    </v:oval>
                  </w:pict>
                </mc:Fallback>
              </mc:AlternateContent>
            </w:r>
            <w:r w:rsidRPr="0084759B">
              <w:rPr>
                <w:b/>
                <w:bCs/>
              </w:rPr>
              <w:t>Happy</w:t>
            </w:r>
          </w:p>
        </w:tc>
        <w:tc>
          <w:tcPr>
            <w:tcW w:w="4581" w:type="dxa"/>
          </w:tcPr>
          <w:p w14:paraId="2AE2C6D7" w14:textId="3B3BCB2F" w:rsidR="0084759B" w:rsidRPr="0084759B" w:rsidRDefault="0084759B" w:rsidP="0084759B">
            <w:pPr>
              <w:pStyle w:val="Heading1"/>
              <w:jc w:val="center"/>
              <w:rPr>
                <w:b/>
                <w:bCs/>
              </w:rPr>
            </w:pPr>
            <w:r w:rsidRPr="0084759B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84C978D" wp14:editId="1C611433">
                      <wp:simplePos x="0" y="0"/>
                      <wp:positionH relativeFrom="column">
                        <wp:posOffset>555837</wp:posOffset>
                      </wp:positionH>
                      <wp:positionV relativeFrom="paragraph">
                        <wp:posOffset>530225</wp:posOffset>
                      </wp:positionV>
                      <wp:extent cx="1684655" cy="1608455"/>
                      <wp:effectExtent l="0" t="0" r="10795" b="10795"/>
                      <wp:wrapNone/>
                      <wp:docPr id="23" name="Oval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4655" cy="160845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F28EDAD" id="Oval 23" o:spid="_x0000_s1026" style="position:absolute;margin-left:43.75pt;margin-top:41.75pt;width:132.65pt;height:126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" fillcolor="white [3201]" strokecolor="#70ad47 [3209]" strokeweight="1pt">
                      <v:stroke joinstyle="miter"/>
                    </v:oval>
                  </w:pict>
                </mc:Fallback>
              </mc:AlternateContent>
            </w:r>
            <w:r w:rsidRPr="0084759B">
              <w:rPr>
                <w:b/>
                <w:bCs/>
              </w:rPr>
              <w:t>Sad</w:t>
            </w:r>
          </w:p>
        </w:tc>
      </w:tr>
      <w:tr w:rsidR="0084759B" w14:paraId="6B325028" w14:textId="77777777" w:rsidTr="002C1A8F">
        <w:trPr>
          <w:trHeight w:val="3409"/>
        </w:trPr>
        <w:tc>
          <w:tcPr>
            <w:tcW w:w="4581" w:type="dxa"/>
          </w:tcPr>
          <w:p w14:paraId="784432C8" w14:textId="1E12AD32" w:rsidR="0084759B" w:rsidRPr="0084759B" w:rsidRDefault="0084759B" w:rsidP="0084759B">
            <w:pPr>
              <w:pStyle w:val="Heading1"/>
              <w:jc w:val="center"/>
              <w:rPr>
                <w:b/>
                <w:bCs/>
              </w:rPr>
            </w:pPr>
            <w:r w:rsidRPr="0084759B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8AFA62F" wp14:editId="7E1119F9">
                      <wp:simplePos x="0" y="0"/>
                      <wp:positionH relativeFrom="column">
                        <wp:posOffset>546312</wp:posOffset>
                      </wp:positionH>
                      <wp:positionV relativeFrom="paragraph">
                        <wp:posOffset>512234</wp:posOffset>
                      </wp:positionV>
                      <wp:extent cx="1684655" cy="1608455"/>
                      <wp:effectExtent l="0" t="0" r="10795" b="10795"/>
                      <wp:wrapNone/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4655" cy="160845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5E64214" id="Oval 13" o:spid="_x0000_s1026" style="position:absolute;margin-left:43pt;margin-top:40.35pt;width:132.65pt;height:126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" fillcolor="white [3201]" strokecolor="#70ad47 [3209]" strokeweight="1pt">
                      <v:stroke joinstyle="miter"/>
                    </v:oval>
                  </w:pict>
                </mc:Fallback>
              </mc:AlternateContent>
            </w:r>
            <w:r w:rsidRPr="0084759B">
              <w:rPr>
                <w:b/>
                <w:bCs/>
              </w:rPr>
              <w:t>Worried</w:t>
            </w:r>
          </w:p>
        </w:tc>
        <w:tc>
          <w:tcPr>
            <w:tcW w:w="4581" w:type="dxa"/>
          </w:tcPr>
          <w:p w14:paraId="6B5D0915" w14:textId="5631A71D" w:rsidR="0084759B" w:rsidRPr="0084759B" w:rsidRDefault="0084759B" w:rsidP="0084759B">
            <w:pPr>
              <w:pStyle w:val="Heading1"/>
              <w:jc w:val="center"/>
              <w:rPr>
                <w:b/>
                <w:bCs/>
              </w:rPr>
            </w:pPr>
            <w:r w:rsidRPr="0084759B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9B21FC3" wp14:editId="28769161">
                      <wp:simplePos x="0" y="0"/>
                      <wp:positionH relativeFrom="column">
                        <wp:posOffset>540596</wp:posOffset>
                      </wp:positionH>
                      <wp:positionV relativeFrom="paragraph">
                        <wp:posOffset>511175</wp:posOffset>
                      </wp:positionV>
                      <wp:extent cx="1684867" cy="1608666"/>
                      <wp:effectExtent l="0" t="0" r="10795" b="10795"/>
                      <wp:wrapNone/>
                      <wp:docPr id="21" name="Ova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4867" cy="1608666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3044E5B" id="Oval 21" o:spid="_x0000_s1026" style="position:absolute;margin-left:42.55pt;margin-top:40.25pt;width:132.65pt;height:126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" fillcolor="white [3201]" strokecolor="#70ad47 [3209]" strokeweight="1pt">
                      <v:stroke joinstyle="miter"/>
                    </v:oval>
                  </w:pict>
                </mc:Fallback>
              </mc:AlternateContent>
            </w:r>
            <w:r w:rsidRPr="0084759B">
              <w:rPr>
                <w:b/>
                <w:bCs/>
              </w:rPr>
              <w:t>Excited</w:t>
            </w:r>
          </w:p>
        </w:tc>
      </w:tr>
    </w:tbl>
    <w:p w14:paraId="5CEAE656" w14:textId="4FE42230" w:rsidR="0084759B" w:rsidRDefault="0084759B" w:rsidP="00455058">
      <w:pPr>
        <w:tabs>
          <w:tab w:val="left" w:pos="3612"/>
        </w:tabs>
        <w:jc w:val="center"/>
      </w:pPr>
    </w:p>
    <w:p w14:paraId="0B02FC55" w14:textId="724F0693" w:rsidR="002C1A8F" w:rsidRDefault="002C1A8F" w:rsidP="002C1A8F">
      <w:pPr>
        <w:tabs>
          <w:tab w:val="left" w:pos="3612"/>
        </w:tabs>
      </w:pPr>
      <w:r>
        <w:t xml:space="preserve">What is something that makes you </w:t>
      </w:r>
      <w:r w:rsidRPr="00D03318">
        <w:rPr>
          <w:b/>
          <w:bCs/>
        </w:rPr>
        <w:t>happ</w:t>
      </w:r>
      <w:r w:rsidR="00D03318" w:rsidRPr="00D03318">
        <w:rPr>
          <w:b/>
          <w:bCs/>
        </w:rPr>
        <w:t>y</w:t>
      </w:r>
      <w:r w:rsidR="00D03318">
        <w:t>?</w:t>
      </w:r>
    </w:p>
    <w:p w14:paraId="0CBC43FF" w14:textId="1F3BA91E" w:rsidR="00D03318" w:rsidRDefault="00D03318" w:rsidP="002C1A8F">
      <w:pPr>
        <w:tabs>
          <w:tab w:val="left" w:pos="3612"/>
        </w:tabs>
      </w:pPr>
      <w:r>
        <w:t xml:space="preserve">                                       ________________________________________________________________</w:t>
      </w:r>
    </w:p>
    <w:p w14:paraId="1A0821F4" w14:textId="7F38DB1A" w:rsidR="002C1A8F" w:rsidRDefault="002C1A8F" w:rsidP="002C1A8F">
      <w:pPr>
        <w:tabs>
          <w:tab w:val="left" w:pos="3612"/>
        </w:tabs>
      </w:pPr>
      <w:r>
        <w:t xml:space="preserve">What can you do to help if </w:t>
      </w:r>
      <w:r w:rsidR="00D03318">
        <w:t xml:space="preserve">someone is feeling </w:t>
      </w:r>
      <w:r w:rsidR="00D03318" w:rsidRPr="00D03318">
        <w:rPr>
          <w:b/>
          <w:bCs/>
        </w:rPr>
        <w:t>worried</w:t>
      </w:r>
      <w:r w:rsidR="00D03318">
        <w:t>?</w:t>
      </w:r>
    </w:p>
    <w:p w14:paraId="5E0869A0" w14:textId="7A7C9E4D" w:rsidR="0084759B" w:rsidRDefault="00D03318" w:rsidP="0084759B">
      <w:pPr>
        <w:tabs>
          <w:tab w:val="left" w:pos="3612"/>
        </w:tabs>
      </w:pPr>
      <w:r>
        <w:t xml:space="preserve">                                       ________________________________________________________________</w:t>
      </w:r>
    </w:p>
    <w:sectPr w:rsidR="0084759B" w:rsidSect="00D12554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pgBorders w:offsetFrom="page">
        <w:top w:val="single" w:sz="6" w:space="24" w:color="1F3864" w:themeColor="accent1" w:themeShade="80"/>
        <w:left w:val="single" w:sz="6" w:space="24" w:color="1F3864" w:themeColor="accent1" w:themeShade="80"/>
        <w:bottom w:val="single" w:sz="6" w:space="24" w:color="1F3864" w:themeColor="accent1" w:themeShade="80"/>
        <w:right w:val="single" w:sz="6" w:space="24" w:color="1F3864" w:themeColor="accent1" w:themeShade="8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C17FF" w14:textId="77777777" w:rsidR="00922AEE" w:rsidRDefault="00922AEE" w:rsidP="00D12554">
      <w:pPr>
        <w:spacing w:after="0" w:line="240" w:lineRule="auto"/>
      </w:pPr>
      <w:r>
        <w:separator/>
      </w:r>
    </w:p>
  </w:endnote>
  <w:endnote w:type="continuationSeparator" w:id="0">
    <w:p w14:paraId="7D447C9C" w14:textId="77777777" w:rsidR="00922AEE" w:rsidRDefault="00922AEE" w:rsidP="00D12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AADCA" w14:textId="239CBFF4" w:rsidR="00D12554" w:rsidRPr="00E469DC" w:rsidRDefault="00D12554" w:rsidP="00D12554">
    <w:pPr>
      <w:pStyle w:val="Footer"/>
      <w:tabs>
        <w:tab w:val="right" w:pos="9070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  <w:lang w:eastAsia="en-GB"/>
      </w:rPr>
      <w:drawing>
        <wp:anchor distT="0" distB="0" distL="114300" distR="114300" simplePos="0" relativeHeight="251661312" behindDoc="1" locked="0" layoutInCell="1" allowOverlap="1" wp14:anchorId="0488CCEF" wp14:editId="44D946E7">
          <wp:simplePos x="0" y="0"/>
          <wp:positionH relativeFrom="column">
            <wp:posOffset>-589280</wp:posOffset>
          </wp:positionH>
          <wp:positionV relativeFrom="paragraph">
            <wp:posOffset>-450850</wp:posOffset>
          </wp:positionV>
          <wp:extent cx="914400" cy="914400"/>
          <wp:effectExtent l="0" t="0" r="0" b="0"/>
          <wp:wrapTight wrapText="bothSides">
            <wp:wrapPolygon edited="0">
              <wp:start x="0" y="0"/>
              <wp:lineTo x="0" y="21150"/>
              <wp:lineTo x="21150" y="21150"/>
              <wp:lineTo x="21150" y="0"/>
              <wp:lineTo x="0" y="0"/>
            </wp:wrapPolygon>
          </wp:wrapTight>
          <wp:docPr id="2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63" t="11638" r="10985" b="8836"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7CB69BED" wp14:editId="0E0C536C">
          <wp:simplePos x="0" y="0"/>
          <wp:positionH relativeFrom="column">
            <wp:posOffset>4604385</wp:posOffset>
          </wp:positionH>
          <wp:positionV relativeFrom="paragraph">
            <wp:posOffset>-375920</wp:posOffset>
          </wp:positionV>
          <wp:extent cx="1444625" cy="810895"/>
          <wp:effectExtent l="0" t="0" r="3175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625" cy="810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18"/>
        <w:szCs w:val="18"/>
      </w:rPr>
      <w:t xml:space="preserve">             © CRI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 w14:paraId="77DF07DE" w14:textId="77777777" w:rsidR="00D12554" w:rsidRDefault="00D125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E8A7B" w14:textId="77777777" w:rsidR="00922AEE" w:rsidRDefault="00922AEE" w:rsidP="00D12554">
      <w:pPr>
        <w:spacing w:after="0" w:line="240" w:lineRule="auto"/>
      </w:pPr>
      <w:r>
        <w:separator/>
      </w:r>
    </w:p>
  </w:footnote>
  <w:footnote w:type="continuationSeparator" w:id="0">
    <w:p w14:paraId="4C1A834F" w14:textId="77777777" w:rsidR="00922AEE" w:rsidRDefault="00922AEE" w:rsidP="00D12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A9483" w14:textId="5E81DC77" w:rsidR="00D12554" w:rsidRDefault="00D12554" w:rsidP="00D1255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6AC1E7E8" wp14:editId="0A90B3C1">
          <wp:simplePos x="0" y="0"/>
          <wp:positionH relativeFrom="column">
            <wp:posOffset>3632200</wp:posOffset>
          </wp:positionH>
          <wp:positionV relativeFrom="paragraph">
            <wp:posOffset>-6985</wp:posOffset>
          </wp:positionV>
          <wp:extent cx="2376170" cy="692785"/>
          <wp:effectExtent l="0" t="0" r="5080" b="0"/>
          <wp:wrapTight wrapText="bothSides">
            <wp:wrapPolygon edited="0">
              <wp:start x="0" y="0"/>
              <wp:lineTo x="0" y="20788"/>
              <wp:lineTo x="21473" y="20788"/>
              <wp:lineTo x="2147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992" t="22641" r="29166" b="56700"/>
                  <a:stretch>
                    <a:fillRect/>
                  </a:stretch>
                </pic:blipFill>
                <pic:spPr bwMode="auto">
                  <a:xfrm>
                    <a:off x="0" y="0"/>
                    <a:ext cx="2376170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t>Celebrating Diversity</w:t>
    </w:r>
  </w:p>
  <w:p w14:paraId="39791FDC" w14:textId="77777777" w:rsidR="00D12554" w:rsidRDefault="00D125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tTQxMjE2sTQ3NTRU0lEKTi0uzszPAykwrAUA8EgvfiwAAAA="/>
  </w:docVars>
  <w:rsids>
    <w:rsidRoot w:val="00D12554"/>
    <w:rsid w:val="0006648A"/>
    <w:rsid w:val="000A57CF"/>
    <w:rsid w:val="002C1A8F"/>
    <w:rsid w:val="00455058"/>
    <w:rsid w:val="007E445E"/>
    <w:rsid w:val="0084759B"/>
    <w:rsid w:val="00922AEE"/>
    <w:rsid w:val="00D03318"/>
    <w:rsid w:val="00D1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FC0A07"/>
  <w15:chartTrackingRefBased/>
  <w15:docId w15:val="{465AD5BB-5FBF-4BCB-9C57-9CC2AA655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12554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75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2554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12554"/>
  </w:style>
  <w:style w:type="paragraph" w:styleId="Footer">
    <w:name w:val="footer"/>
    <w:basedOn w:val="Normal"/>
    <w:link w:val="FooterChar"/>
    <w:uiPriority w:val="99"/>
    <w:unhideWhenUsed/>
    <w:rsid w:val="00D12554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12554"/>
  </w:style>
  <w:style w:type="paragraph" w:styleId="NoSpacing">
    <w:name w:val="No Spacing"/>
    <w:link w:val="NoSpacingChar"/>
    <w:uiPriority w:val="1"/>
    <w:qFormat/>
    <w:rsid w:val="00D1255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link w:val="NoSpacing"/>
    <w:uiPriority w:val="1"/>
    <w:rsid w:val="00D12554"/>
    <w:rPr>
      <w:rFonts w:ascii="Calibri" w:eastAsia="Times New Roman" w:hAnsi="Calibri" w:cs="Times New Roman"/>
      <w:lang w:val="en-US"/>
    </w:rPr>
  </w:style>
  <w:style w:type="table" w:styleId="TableGrid">
    <w:name w:val="Table Grid"/>
    <w:basedOn w:val="TableNormal"/>
    <w:uiPriority w:val="39"/>
    <w:rsid w:val="008475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475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rsid w:val="002C1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 Gould</dc:creator>
  <cp:keywords/>
  <dc:description/>
  <cp:lastModifiedBy>Gareth Gould</cp:lastModifiedBy>
  <cp:revision>2</cp:revision>
  <dcterms:created xsi:type="dcterms:W3CDTF">2020-06-02T08:39:00Z</dcterms:created>
  <dcterms:modified xsi:type="dcterms:W3CDTF">2020-06-02T08:39:00Z</dcterms:modified>
</cp:coreProperties>
</file>